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772E2" w14:textId="77777777" w:rsidR="0019112E" w:rsidRDefault="0019112E" w:rsidP="0019112E">
      <w:pPr>
        <w:spacing w:after="0" w:line="240" w:lineRule="auto"/>
        <w:rPr>
          <w:rFonts w:cstheme="minorHAnsi"/>
          <w:sz w:val="20"/>
          <w:szCs w:val="20"/>
        </w:rPr>
      </w:pPr>
      <w:r w:rsidRPr="0019112E">
        <w:rPr>
          <w:rFonts w:cstheme="minorHAnsi"/>
          <w:sz w:val="20"/>
          <w:szCs w:val="20"/>
        </w:rPr>
        <w:t>Name:</w:t>
      </w:r>
      <w:r w:rsidRPr="0029055C">
        <w:rPr>
          <w:rFonts w:cstheme="minorHAnsi"/>
          <w:b/>
          <w:sz w:val="20"/>
          <w:szCs w:val="20"/>
        </w:rPr>
        <w:t xml:space="preserve"> </w:t>
      </w:r>
      <w:r w:rsidR="000E2601" w:rsidRPr="0029055C">
        <w:rPr>
          <w:rFonts w:cstheme="minorHAnsi"/>
          <w:b/>
          <w:sz w:val="20"/>
          <w:szCs w:val="20"/>
        </w:rPr>
        <w:t>Jaime</w:t>
      </w:r>
      <w:r w:rsidR="000E2601" w:rsidRPr="0019112E">
        <w:rPr>
          <w:rFonts w:cstheme="minorHAnsi"/>
          <w:sz w:val="20"/>
          <w:szCs w:val="20"/>
        </w:rPr>
        <w:t xml:space="preserve"> </w:t>
      </w:r>
    </w:p>
    <w:p w14:paraId="08B71FF5" w14:textId="77819C84" w:rsidR="00D00E12" w:rsidRDefault="00D00E12" w:rsidP="00D00E12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sz w:val="20"/>
          <w:szCs w:val="20"/>
        </w:rPr>
      </w:pPr>
      <w:r w:rsidRPr="00D00E12">
        <w:rPr>
          <w:rFonts w:asciiTheme="minorHAnsi" w:hAnsiTheme="minorHAnsi" w:cstheme="minorHAnsi"/>
          <w:sz w:val="20"/>
          <w:szCs w:val="20"/>
        </w:rPr>
        <w:t xml:space="preserve">Ideal Job: </w:t>
      </w:r>
      <w:r w:rsidR="00710804" w:rsidRPr="00D00E12">
        <w:rPr>
          <w:rFonts w:asciiTheme="minorHAnsi" w:hAnsiTheme="minorHAnsi" w:cstheme="minorHAnsi"/>
          <w:b/>
          <w:sz w:val="20"/>
          <w:szCs w:val="20"/>
        </w:rPr>
        <w:t>Systems Administrator</w:t>
      </w:r>
    </w:p>
    <w:p w14:paraId="08F9D5B9" w14:textId="66E47820" w:rsidR="00113DE1" w:rsidRDefault="00710804" w:rsidP="00D00E12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0"/>
          <w:szCs w:val="20"/>
        </w:rPr>
      </w:pPr>
      <w:r w:rsidRPr="0019112E">
        <w:rPr>
          <w:rFonts w:asciiTheme="minorHAnsi" w:hAnsiTheme="minorHAnsi" w:cstheme="minorHAnsi"/>
          <w:sz w:val="20"/>
          <w:szCs w:val="20"/>
        </w:rPr>
        <w:t>Examples of Systems Administrator responsibilities</w:t>
      </w:r>
      <w:r w:rsidR="00085884" w:rsidRPr="0019112E">
        <w:rPr>
          <w:rFonts w:asciiTheme="minorHAnsi" w:hAnsiTheme="minorHAnsi" w:cstheme="minorHAnsi"/>
          <w:sz w:val="20"/>
          <w:szCs w:val="20"/>
        </w:rPr>
        <w:t>:</w:t>
      </w:r>
      <w:r w:rsidR="00226F79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Manage system infrastructure including, databases, testing computer equipment, firewalls, malware</w:t>
      </w:r>
      <w:r w:rsidR="006D18F5">
        <w:rPr>
          <w:rFonts w:asciiTheme="minorHAnsi" w:hAnsiTheme="minorHAnsi" w:cstheme="minorHAnsi"/>
          <w:sz w:val="20"/>
          <w:szCs w:val="20"/>
        </w:rPr>
        <w:t>,</w:t>
      </w:r>
      <w:r w:rsidRPr="0019112E">
        <w:rPr>
          <w:rFonts w:asciiTheme="minorHAnsi" w:hAnsiTheme="minorHAnsi" w:cstheme="minorHAnsi"/>
          <w:sz w:val="20"/>
          <w:szCs w:val="20"/>
        </w:rPr>
        <w:t xml:space="preserve"> and other software and hardware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Provide technical support for both hardware and software issues that may arise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Monitor the system daily and respond quickly to any security breaches or usability concerns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Backup systems and verify that backups have been completed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Regularly upgrade systems as needed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Assist in integrating new applications and technologies into the current system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Examples of Systems Administrator skills</w:t>
      </w:r>
      <w:r w:rsidR="008F0901">
        <w:rPr>
          <w:rFonts w:asciiTheme="minorHAnsi" w:hAnsiTheme="minorHAnsi" w:cstheme="minorHAnsi"/>
          <w:sz w:val="20"/>
          <w:szCs w:val="20"/>
        </w:rPr>
        <w:t xml:space="preserve">. </w:t>
      </w:r>
      <w:r w:rsidRPr="0019112E">
        <w:rPr>
          <w:rFonts w:asciiTheme="minorHAnsi" w:hAnsiTheme="minorHAnsi" w:cstheme="minorHAnsi"/>
          <w:sz w:val="20"/>
          <w:szCs w:val="20"/>
        </w:rPr>
        <w:t>Associate degree or higher in related field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2+ years</w:t>
      </w:r>
      <w:r w:rsidR="006D18F5">
        <w:rPr>
          <w:rFonts w:asciiTheme="minorHAnsi" w:hAnsiTheme="minorHAnsi" w:cstheme="minorHAnsi"/>
          <w:sz w:val="20"/>
          <w:szCs w:val="20"/>
        </w:rPr>
        <w:t xml:space="preserve"> of</w:t>
      </w:r>
      <w:r w:rsidRPr="0019112E">
        <w:rPr>
          <w:rFonts w:asciiTheme="minorHAnsi" w:hAnsiTheme="minorHAnsi" w:cstheme="minorHAnsi"/>
          <w:sz w:val="20"/>
          <w:szCs w:val="20"/>
        </w:rPr>
        <w:t xml:space="preserve"> experience as a system administrator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Ability to respond to help desk requests after hours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Expert knowledge of system security concerns and vulnerabilities.</w:t>
      </w:r>
      <w:r w:rsidR="008F0901">
        <w:rPr>
          <w:rFonts w:asciiTheme="minorHAnsi" w:hAnsiTheme="minorHAnsi" w:cstheme="minorHAnsi"/>
          <w:sz w:val="20"/>
          <w:szCs w:val="20"/>
        </w:rPr>
        <w:t xml:space="preserve"> </w:t>
      </w:r>
      <w:r w:rsidRPr="0019112E">
        <w:rPr>
          <w:rFonts w:asciiTheme="minorHAnsi" w:hAnsiTheme="minorHAnsi" w:cstheme="minorHAnsi"/>
          <w:sz w:val="20"/>
          <w:szCs w:val="20"/>
        </w:rPr>
        <w:t>In-depth knowledge and experience with VMwar</w:t>
      </w:r>
      <w:r w:rsidR="006D18F5">
        <w:rPr>
          <w:rFonts w:asciiTheme="minorHAnsi" w:hAnsiTheme="minorHAnsi" w:cstheme="minorHAnsi"/>
          <w:sz w:val="20"/>
          <w:szCs w:val="20"/>
        </w:rPr>
        <w:t>e</w:t>
      </w:r>
      <w:r w:rsidR="00552D2E">
        <w:rPr>
          <w:rFonts w:asciiTheme="minorHAnsi" w:hAnsiTheme="minorHAnsi" w:cstheme="minorHAnsi"/>
          <w:sz w:val="20"/>
          <w:szCs w:val="20"/>
        </w:rPr>
        <w:t>.</w:t>
      </w:r>
      <w:bookmarkStart w:id="0" w:name="_GoBack"/>
      <w:bookmarkEnd w:id="0"/>
    </w:p>
    <w:p w14:paraId="6F27B78F" w14:textId="5B4AA89E" w:rsidR="001B0686" w:rsidRPr="00A933F9" w:rsidRDefault="001B0686" w:rsidP="00113DE1">
      <w:pPr>
        <w:pStyle w:val="NormalWeb"/>
        <w:rPr>
          <w:rFonts w:asciiTheme="minorHAnsi" w:hAnsiTheme="minorHAnsi" w:cstheme="minorHAnsi"/>
          <w:b/>
          <w:color w:val="FF0000"/>
          <w:sz w:val="20"/>
          <w:szCs w:val="20"/>
        </w:rPr>
      </w:pPr>
      <w:r w:rsidRPr="00A933F9">
        <w:rPr>
          <w:rFonts w:asciiTheme="minorHAnsi" w:hAnsiTheme="minorHAnsi" w:cstheme="minorHAnsi"/>
          <w:b/>
          <w:color w:val="FF0000"/>
          <w:sz w:val="20"/>
          <w:szCs w:val="20"/>
        </w:rPr>
        <w:t>What are the job titles for your group’s ideal jobs? How</w:t>
      </w:r>
      <w:r w:rsidR="00A34421" w:rsidRPr="00A933F9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</w:t>
      </w:r>
      <w:r w:rsidRPr="00A933F9">
        <w:rPr>
          <w:rFonts w:asciiTheme="minorHAnsi" w:hAnsiTheme="minorHAnsi" w:cstheme="minorHAnsi"/>
          <w:b/>
          <w:color w:val="FF0000"/>
          <w:sz w:val="20"/>
          <w:szCs w:val="20"/>
        </w:rPr>
        <w:t>do</w:t>
      </w:r>
      <w:r w:rsidR="006D18F5" w:rsidRPr="00A933F9">
        <w:rPr>
          <w:rFonts w:asciiTheme="minorHAnsi" w:hAnsiTheme="minorHAnsi" w:cstheme="minorHAnsi"/>
          <w:b/>
          <w:color w:val="FF0000"/>
          <w:sz w:val="20"/>
          <w:szCs w:val="20"/>
        </w:rPr>
        <w:t>es</w:t>
      </w:r>
      <w:r w:rsidRPr="00A933F9">
        <w:rPr>
          <w:rFonts w:asciiTheme="minorHAnsi" w:hAnsiTheme="minorHAnsi" w:cstheme="minorHAnsi"/>
          <w:b/>
          <w:color w:val="FF0000"/>
          <w:sz w:val="20"/>
          <w:szCs w:val="20"/>
        </w:rPr>
        <w:t xml:space="preserve"> each of these rank in terms of demand from employers?</w:t>
      </w:r>
    </w:p>
    <w:p w14:paraId="465CE153" w14:textId="77777777" w:rsidR="00257783" w:rsidRPr="00A933F9" w:rsidRDefault="00257783" w:rsidP="00257783">
      <w:pPr>
        <w:spacing w:after="0"/>
        <w:jc w:val="both"/>
        <w:rPr>
          <w:i/>
          <w:color w:val="FF0000"/>
          <w:sz w:val="20"/>
          <w:szCs w:val="20"/>
        </w:rPr>
      </w:pPr>
      <w:r w:rsidRPr="00A933F9">
        <w:rPr>
          <w:i/>
          <w:color w:val="FF0000"/>
          <w:sz w:val="20"/>
          <w:szCs w:val="20"/>
        </w:rPr>
        <w:t>“</w:t>
      </w:r>
    </w:p>
    <w:p w14:paraId="14E001CB" w14:textId="626D8506" w:rsidR="00257783" w:rsidRPr="00A933F9" w:rsidRDefault="00257783" w:rsidP="00257783">
      <w:pPr>
        <w:spacing w:after="0"/>
        <w:jc w:val="both"/>
        <w:rPr>
          <w:i/>
          <w:color w:val="FF0000"/>
          <w:sz w:val="20"/>
          <w:szCs w:val="20"/>
        </w:rPr>
      </w:pPr>
      <w:r w:rsidRPr="00A933F9">
        <w:rPr>
          <w:i/>
          <w:color w:val="FF0000"/>
          <w:sz w:val="20"/>
          <w:szCs w:val="20"/>
        </w:rPr>
        <w:t xml:space="preserve">………..”  </w:t>
      </w:r>
    </w:p>
    <w:tbl>
      <w:tblPr>
        <w:tblStyle w:val="TableGrid"/>
        <w:tblpPr w:leftFromText="180" w:rightFromText="180" w:vertAnchor="text" w:horzAnchor="margin" w:tblpY="54"/>
        <w:tblW w:w="9803" w:type="dxa"/>
        <w:tblLook w:val="04A0" w:firstRow="1" w:lastRow="0" w:firstColumn="1" w:lastColumn="0" w:noHBand="0" w:noVBand="1"/>
      </w:tblPr>
      <w:tblGrid>
        <w:gridCol w:w="859"/>
        <w:gridCol w:w="4502"/>
        <w:gridCol w:w="4442"/>
      </w:tblGrid>
      <w:tr w:rsidR="001B0686" w:rsidRPr="0019112E" w14:paraId="0B829B3A" w14:textId="77777777" w:rsidTr="00A512D4">
        <w:trPr>
          <w:trHeight w:val="386"/>
        </w:trPr>
        <w:tc>
          <w:tcPr>
            <w:tcW w:w="859" w:type="dxa"/>
            <w:vAlign w:val="center"/>
          </w:tcPr>
          <w:p w14:paraId="61B9D525" w14:textId="77777777" w:rsidR="001B0686" w:rsidRPr="0019112E" w:rsidRDefault="001B0686" w:rsidP="00086AD4">
            <w:pPr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Jon</w:t>
            </w:r>
          </w:p>
        </w:tc>
        <w:tc>
          <w:tcPr>
            <w:tcW w:w="4502" w:type="dxa"/>
            <w:vAlign w:val="center"/>
          </w:tcPr>
          <w:p w14:paraId="3132D15F" w14:textId="77777777" w:rsidR="001B0686" w:rsidRPr="0019112E" w:rsidRDefault="001B0686" w:rsidP="00086A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>Software Engineer/ Solutions Architect</w:t>
            </w:r>
          </w:p>
        </w:tc>
        <w:tc>
          <w:tcPr>
            <w:tcW w:w="4442" w:type="dxa"/>
            <w:vAlign w:val="center"/>
          </w:tcPr>
          <w:p w14:paraId="0596F6B1" w14:textId="77777777" w:rsidR="001B0686" w:rsidRPr="0019112E" w:rsidRDefault="001B0686" w:rsidP="00086AD4">
            <w:pPr>
              <w:rPr>
                <w:rFonts w:cstheme="minorHAnsi"/>
                <w:i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 xml:space="preserve">This job ranks </w:t>
            </w:r>
            <w:r w:rsidRPr="0019112E">
              <w:rPr>
                <w:rFonts w:cstheme="minorHAnsi"/>
                <w:b/>
                <w:sz w:val="20"/>
                <w:szCs w:val="20"/>
              </w:rPr>
              <w:t>1st</w:t>
            </w:r>
            <w:r w:rsidRPr="0019112E">
              <w:rPr>
                <w:rFonts w:cstheme="minorHAnsi"/>
                <w:sz w:val="20"/>
                <w:szCs w:val="20"/>
              </w:rPr>
              <w:t xml:space="preserve"> on Burning Glass</w:t>
            </w:r>
          </w:p>
        </w:tc>
      </w:tr>
      <w:tr w:rsidR="001B0686" w:rsidRPr="0019112E" w14:paraId="4649FC23" w14:textId="77777777" w:rsidTr="00A512D4">
        <w:trPr>
          <w:trHeight w:val="386"/>
        </w:trPr>
        <w:tc>
          <w:tcPr>
            <w:tcW w:w="859" w:type="dxa"/>
            <w:vAlign w:val="center"/>
          </w:tcPr>
          <w:p w14:paraId="2C89B904" w14:textId="77777777" w:rsidR="001B0686" w:rsidRPr="0019112E" w:rsidRDefault="001B0686" w:rsidP="00086AD4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Dane</w:t>
            </w:r>
          </w:p>
        </w:tc>
        <w:tc>
          <w:tcPr>
            <w:tcW w:w="4502" w:type="dxa"/>
            <w:vAlign w:val="center"/>
          </w:tcPr>
          <w:p w14:paraId="3A8BAA17" w14:textId="77777777" w:rsidR="001B0686" w:rsidRPr="0019112E" w:rsidRDefault="001B0686" w:rsidP="00086A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>Senior Financial Planner</w:t>
            </w:r>
          </w:p>
        </w:tc>
        <w:tc>
          <w:tcPr>
            <w:tcW w:w="4442" w:type="dxa"/>
            <w:vAlign w:val="center"/>
          </w:tcPr>
          <w:p w14:paraId="1B0913D1" w14:textId="77777777" w:rsidR="001B0686" w:rsidRPr="0019112E" w:rsidRDefault="001B0686" w:rsidP="00086AD4">
            <w:pPr>
              <w:rPr>
                <w:rFonts w:cstheme="minorHAnsi"/>
                <w:i/>
                <w:sz w:val="20"/>
                <w:szCs w:val="20"/>
              </w:rPr>
            </w:pPr>
            <w:r w:rsidRPr="0019112E">
              <w:rPr>
                <w:rFonts w:cstheme="minorHAnsi"/>
                <w:i/>
                <w:sz w:val="20"/>
                <w:szCs w:val="20"/>
              </w:rPr>
              <w:t>No related info as it's a different industry</w:t>
            </w:r>
          </w:p>
        </w:tc>
      </w:tr>
      <w:tr w:rsidR="001B0686" w:rsidRPr="0019112E" w14:paraId="191C6B6E" w14:textId="77777777" w:rsidTr="00A512D4">
        <w:trPr>
          <w:trHeight w:val="386"/>
        </w:trPr>
        <w:tc>
          <w:tcPr>
            <w:tcW w:w="859" w:type="dxa"/>
            <w:shd w:val="clear" w:color="auto" w:fill="D9E2F3" w:themeFill="accent1" w:themeFillTint="33"/>
            <w:vAlign w:val="center"/>
          </w:tcPr>
          <w:p w14:paraId="1F5AA1EF" w14:textId="77777777" w:rsidR="001B0686" w:rsidRPr="0019112E" w:rsidRDefault="001B0686" w:rsidP="00086AD4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Jaime</w:t>
            </w:r>
          </w:p>
        </w:tc>
        <w:tc>
          <w:tcPr>
            <w:tcW w:w="4502" w:type="dxa"/>
            <w:shd w:val="clear" w:color="auto" w:fill="D9E2F3" w:themeFill="accent1" w:themeFillTint="33"/>
            <w:vAlign w:val="center"/>
          </w:tcPr>
          <w:p w14:paraId="730311C8" w14:textId="77777777" w:rsidR="001B0686" w:rsidRPr="00C2008B" w:rsidRDefault="001B0686" w:rsidP="00086AD4">
            <w:pPr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  <w:r w:rsidRPr="00C2008B">
              <w:rPr>
                <w:rFonts w:cstheme="minorHAnsi"/>
                <w:color w:val="FF0000"/>
                <w:sz w:val="20"/>
                <w:szCs w:val="20"/>
              </w:rPr>
              <w:t>Systems Administrator</w:t>
            </w:r>
          </w:p>
        </w:tc>
        <w:tc>
          <w:tcPr>
            <w:tcW w:w="4442" w:type="dxa"/>
            <w:shd w:val="clear" w:color="auto" w:fill="D9E2F3" w:themeFill="accent1" w:themeFillTint="33"/>
            <w:vAlign w:val="center"/>
          </w:tcPr>
          <w:p w14:paraId="57CE1C31" w14:textId="77777777" w:rsidR="001B0686" w:rsidRPr="0019112E" w:rsidRDefault="001B0686" w:rsidP="00086AD4">
            <w:pPr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 xml:space="preserve">This job ranks </w:t>
            </w:r>
            <w:r w:rsidRPr="0019112E">
              <w:rPr>
                <w:rFonts w:cstheme="minorHAnsi"/>
                <w:b/>
                <w:sz w:val="20"/>
                <w:szCs w:val="20"/>
              </w:rPr>
              <w:t>8th</w:t>
            </w:r>
            <w:r w:rsidRPr="0019112E">
              <w:rPr>
                <w:rFonts w:cstheme="minorHAnsi"/>
                <w:sz w:val="20"/>
                <w:szCs w:val="20"/>
              </w:rPr>
              <w:t xml:space="preserve"> on Burning Glass</w:t>
            </w:r>
          </w:p>
        </w:tc>
      </w:tr>
      <w:tr w:rsidR="001B0686" w:rsidRPr="0019112E" w14:paraId="3447695B" w14:textId="77777777" w:rsidTr="00A512D4">
        <w:trPr>
          <w:trHeight w:val="791"/>
        </w:trPr>
        <w:tc>
          <w:tcPr>
            <w:tcW w:w="859" w:type="dxa"/>
            <w:vAlign w:val="center"/>
          </w:tcPr>
          <w:p w14:paraId="72521674" w14:textId="77777777" w:rsidR="001B0686" w:rsidRPr="0019112E" w:rsidRDefault="001B0686" w:rsidP="00086AD4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Damian</w:t>
            </w:r>
          </w:p>
        </w:tc>
        <w:tc>
          <w:tcPr>
            <w:tcW w:w="4502" w:type="dxa"/>
            <w:vAlign w:val="center"/>
          </w:tcPr>
          <w:p w14:paraId="52344285" w14:textId="77777777" w:rsidR="001B0686" w:rsidRPr="0019112E" w:rsidRDefault="001B0686" w:rsidP="00086A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>IT Consultant</w:t>
            </w:r>
          </w:p>
        </w:tc>
        <w:tc>
          <w:tcPr>
            <w:tcW w:w="4442" w:type="dxa"/>
            <w:vAlign w:val="center"/>
          </w:tcPr>
          <w:p w14:paraId="39E8D530" w14:textId="77777777" w:rsidR="001B0686" w:rsidRPr="0019112E" w:rsidRDefault="001B0686" w:rsidP="00086AD4">
            <w:pPr>
              <w:rPr>
                <w:rFonts w:cstheme="minorHAnsi"/>
                <w:i/>
                <w:sz w:val="20"/>
                <w:szCs w:val="20"/>
              </w:rPr>
            </w:pPr>
            <w:r w:rsidRPr="0019112E">
              <w:rPr>
                <w:rFonts w:cstheme="minorHAnsi"/>
                <w:i/>
                <w:sz w:val="20"/>
                <w:szCs w:val="20"/>
              </w:rPr>
              <w:t>No related info as it's not included in Burning Glass but the closest job this would be is Systems</w:t>
            </w:r>
          </w:p>
        </w:tc>
      </w:tr>
      <w:tr w:rsidR="001B0686" w:rsidRPr="0019112E" w14:paraId="5D137658" w14:textId="77777777" w:rsidTr="00A512D4">
        <w:trPr>
          <w:trHeight w:val="386"/>
        </w:trPr>
        <w:tc>
          <w:tcPr>
            <w:tcW w:w="859" w:type="dxa"/>
            <w:vAlign w:val="center"/>
          </w:tcPr>
          <w:p w14:paraId="32A19682" w14:textId="77777777" w:rsidR="001B0686" w:rsidRPr="0019112E" w:rsidRDefault="001B0686" w:rsidP="00086AD4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Rav</w:t>
            </w:r>
          </w:p>
        </w:tc>
        <w:tc>
          <w:tcPr>
            <w:tcW w:w="4502" w:type="dxa"/>
            <w:vAlign w:val="center"/>
          </w:tcPr>
          <w:p w14:paraId="7C17D9E1" w14:textId="77777777" w:rsidR="001B0686" w:rsidRPr="0019112E" w:rsidRDefault="001B0686" w:rsidP="00086A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>Network Engineer</w:t>
            </w:r>
          </w:p>
        </w:tc>
        <w:tc>
          <w:tcPr>
            <w:tcW w:w="4442" w:type="dxa"/>
            <w:vAlign w:val="center"/>
          </w:tcPr>
          <w:p w14:paraId="3A0E9914" w14:textId="77777777" w:rsidR="001B0686" w:rsidRPr="0019112E" w:rsidRDefault="001B0686" w:rsidP="00086AD4">
            <w:pPr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 xml:space="preserve">This job Ranks </w:t>
            </w:r>
            <w:r w:rsidRPr="0019112E">
              <w:rPr>
                <w:rFonts w:cstheme="minorHAnsi"/>
                <w:b/>
                <w:sz w:val="20"/>
                <w:szCs w:val="20"/>
              </w:rPr>
              <w:t>9th</w:t>
            </w:r>
            <w:r w:rsidRPr="0019112E">
              <w:rPr>
                <w:rFonts w:cstheme="minorHAnsi"/>
                <w:sz w:val="20"/>
                <w:szCs w:val="20"/>
              </w:rPr>
              <w:t xml:space="preserve"> on Burning Glass</w:t>
            </w:r>
          </w:p>
        </w:tc>
      </w:tr>
      <w:tr w:rsidR="001B0686" w:rsidRPr="0019112E" w14:paraId="207A9A55" w14:textId="77777777" w:rsidTr="00A512D4">
        <w:trPr>
          <w:trHeight w:val="386"/>
        </w:trPr>
        <w:tc>
          <w:tcPr>
            <w:tcW w:w="859" w:type="dxa"/>
            <w:vAlign w:val="center"/>
          </w:tcPr>
          <w:p w14:paraId="4EB00541" w14:textId="77777777" w:rsidR="001B0686" w:rsidRPr="0019112E" w:rsidRDefault="001B0686" w:rsidP="00086AD4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Aaron</w:t>
            </w:r>
          </w:p>
        </w:tc>
        <w:tc>
          <w:tcPr>
            <w:tcW w:w="4502" w:type="dxa"/>
            <w:vAlign w:val="center"/>
          </w:tcPr>
          <w:p w14:paraId="51C66F0C" w14:textId="77777777" w:rsidR="001B0686" w:rsidRPr="0019112E" w:rsidRDefault="001B0686" w:rsidP="00086AD4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>Software Engineer - Data Security Specialist.</w:t>
            </w:r>
          </w:p>
        </w:tc>
        <w:tc>
          <w:tcPr>
            <w:tcW w:w="4442" w:type="dxa"/>
            <w:vAlign w:val="center"/>
          </w:tcPr>
          <w:p w14:paraId="449EF06F" w14:textId="77777777" w:rsidR="001B0686" w:rsidRPr="0019112E" w:rsidRDefault="001B0686" w:rsidP="00086AD4">
            <w:pPr>
              <w:rPr>
                <w:rFonts w:cstheme="minorHAnsi"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 xml:space="preserve">This job Ranks </w:t>
            </w:r>
            <w:r w:rsidRPr="0019112E">
              <w:rPr>
                <w:rFonts w:cstheme="minorHAnsi"/>
                <w:b/>
                <w:sz w:val="20"/>
                <w:szCs w:val="20"/>
              </w:rPr>
              <w:t>11th</w:t>
            </w:r>
            <w:r w:rsidRPr="0019112E">
              <w:rPr>
                <w:rFonts w:cstheme="minorHAnsi"/>
                <w:sz w:val="20"/>
                <w:szCs w:val="20"/>
              </w:rPr>
              <w:t xml:space="preserve"> on Burning Glass</w:t>
            </w:r>
          </w:p>
        </w:tc>
      </w:tr>
    </w:tbl>
    <w:p w14:paraId="1B27DFBA" w14:textId="77777777" w:rsidR="00A512D4" w:rsidRPr="00A933F9" w:rsidRDefault="00A512D4" w:rsidP="00A512D4">
      <w:pPr>
        <w:spacing w:after="0"/>
        <w:rPr>
          <w:b/>
          <w:color w:val="FF0000"/>
          <w:sz w:val="20"/>
          <w:szCs w:val="20"/>
        </w:rPr>
      </w:pPr>
      <w:r w:rsidRPr="00A933F9">
        <w:rPr>
          <w:b/>
          <w:color w:val="FF0000"/>
          <w:sz w:val="20"/>
          <w:szCs w:val="20"/>
        </w:rPr>
        <w:t>How do the IT-Specific skills in your required skill set rank in terms of demand from employers?</w:t>
      </w:r>
    </w:p>
    <w:p w14:paraId="63BE91D9" w14:textId="77777777" w:rsidR="00A512D4" w:rsidRPr="00A933F9" w:rsidRDefault="00A512D4" w:rsidP="00A512D4">
      <w:pPr>
        <w:spacing w:after="0"/>
        <w:jc w:val="both"/>
        <w:rPr>
          <w:i/>
          <w:color w:val="FF0000"/>
          <w:sz w:val="20"/>
          <w:szCs w:val="20"/>
        </w:rPr>
      </w:pPr>
      <w:r w:rsidRPr="00A933F9">
        <w:rPr>
          <w:i/>
          <w:color w:val="FF0000"/>
          <w:sz w:val="20"/>
          <w:szCs w:val="20"/>
        </w:rPr>
        <w:t>“</w:t>
      </w:r>
    </w:p>
    <w:p w14:paraId="6ACC0E6B" w14:textId="04801B2A" w:rsidR="00A512D4" w:rsidRPr="00A933F9" w:rsidRDefault="00A512D4" w:rsidP="00A512D4">
      <w:pPr>
        <w:spacing w:after="0"/>
        <w:jc w:val="both"/>
        <w:rPr>
          <w:i/>
          <w:color w:val="FF0000"/>
          <w:sz w:val="20"/>
          <w:szCs w:val="20"/>
        </w:rPr>
      </w:pPr>
      <w:r w:rsidRPr="00A933F9">
        <w:rPr>
          <w:i/>
          <w:color w:val="FF0000"/>
          <w:sz w:val="20"/>
          <w:szCs w:val="20"/>
        </w:rPr>
        <w:t xml:space="preserve">………..”  </w:t>
      </w:r>
    </w:p>
    <w:p w14:paraId="3151FE7B" w14:textId="77777777" w:rsidR="00A512D4" w:rsidRPr="00A933F9" w:rsidRDefault="00A512D4" w:rsidP="00A512D4">
      <w:pPr>
        <w:spacing w:after="0"/>
        <w:rPr>
          <w:b/>
          <w:color w:val="FF0000"/>
          <w:sz w:val="20"/>
          <w:szCs w:val="20"/>
        </w:rPr>
      </w:pPr>
      <w:r w:rsidRPr="00A933F9">
        <w:rPr>
          <w:b/>
          <w:color w:val="FF0000"/>
          <w:sz w:val="20"/>
          <w:szCs w:val="20"/>
        </w:rPr>
        <w:t>How do the general skills in your required skill set rank in terms of demand from employers?</w:t>
      </w:r>
    </w:p>
    <w:p w14:paraId="319C85D5" w14:textId="77777777" w:rsidR="00A512D4" w:rsidRPr="00A933F9" w:rsidRDefault="00A512D4" w:rsidP="00A512D4">
      <w:pPr>
        <w:spacing w:after="0"/>
        <w:rPr>
          <w:i/>
          <w:color w:val="FF0000"/>
          <w:sz w:val="20"/>
          <w:szCs w:val="20"/>
        </w:rPr>
      </w:pPr>
      <w:r w:rsidRPr="00A933F9">
        <w:rPr>
          <w:rFonts w:cstheme="minorHAnsi"/>
          <w:color w:val="FF0000"/>
          <w:sz w:val="20"/>
          <w:szCs w:val="20"/>
        </w:rPr>
        <w:t>“</w:t>
      </w:r>
      <w:r w:rsidRPr="00A933F9">
        <w:rPr>
          <w:i/>
          <w:color w:val="FF0000"/>
          <w:sz w:val="20"/>
          <w:szCs w:val="20"/>
        </w:rPr>
        <w:t>.</w:t>
      </w:r>
    </w:p>
    <w:p w14:paraId="313E496F" w14:textId="077D546E" w:rsidR="00D87873" w:rsidRPr="00A933F9" w:rsidRDefault="00A512D4" w:rsidP="00A512D4">
      <w:pPr>
        <w:spacing w:after="0"/>
        <w:rPr>
          <w:rStyle w:val="Hyperlink"/>
          <w:rFonts w:cstheme="minorHAnsi"/>
          <w:i/>
          <w:color w:val="FF0000"/>
          <w:sz w:val="20"/>
          <w:szCs w:val="20"/>
          <w:u w:val="none"/>
        </w:rPr>
      </w:pPr>
      <w:r w:rsidRPr="00A933F9">
        <w:rPr>
          <w:rFonts w:cstheme="minorHAnsi"/>
          <w:i/>
          <w:color w:val="FF0000"/>
          <w:sz w:val="20"/>
          <w:szCs w:val="20"/>
        </w:rPr>
        <w:t>………..”</w:t>
      </w:r>
      <w:r w:rsidR="00EE22E8">
        <w:rPr>
          <w:rFonts w:cstheme="minorHAnsi"/>
          <w:i/>
          <w:color w:val="FF0000"/>
          <w:sz w:val="20"/>
          <w:szCs w:val="20"/>
        </w:rPr>
        <w:br/>
      </w:r>
    </w:p>
    <w:tbl>
      <w:tblPr>
        <w:tblStyle w:val="TableGrid"/>
        <w:tblpPr w:leftFromText="180" w:rightFromText="180" w:vertAnchor="text" w:horzAnchor="margin" w:tblpXSpec="center" w:tblpY="170"/>
        <w:tblW w:w="980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331"/>
        <w:gridCol w:w="4472"/>
      </w:tblGrid>
      <w:tr w:rsidR="00D87873" w:rsidRPr="0019112E" w14:paraId="605E5C47" w14:textId="77777777" w:rsidTr="00B8166A">
        <w:trPr>
          <w:trHeight w:val="555"/>
          <w:jc w:val="center"/>
        </w:trPr>
        <w:tc>
          <w:tcPr>
            <w:tcW w:w="5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919762" w14:textId="41C36FF8" w:rsidR="00D87873" w:rsidRPr="0019112E" w:rsidRDefault="00D87873" w:rsidP="00D87873">
            <w:pPr>
              <w:rPr>
                <w:rFonts w:cstheme="minorHAnsi"/>
                <w:b/>
                <w:sz w:val="20"/>
                <w:szCs w:val="20"/>
              </w:rPr>
            </w:pPr>
            <w:r w:rsidRPr="00C2008B">
              <w:rPr>
                <w:rFonts w:cstheme="minorHAnsi"/>
                <w:color w:val="FF0000"/>
                <w:sz w:val="20"/>
                <w:szCs w:val="20"/>
              </w:rPr>
              <w:t>Systems Administrator</w:t>
            </w:r>
          </w:p>
        </w:tc>
        <w:tc>
          <w:tcPr>
            <w:tcW w:w="44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9729A" w14:textId="2729E9DE" w:rsidR="00D87873" w:rsidRPr="0019112E" w:rsidRDefault="00D87873" w:rsidP="00D87873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sz w:val="20"/>
                <w:szCs w:val="20"/>
              </w:rPr>
              <w:t xml:space="preserve">This job ranks </w:t>
            </w:r>
            <w:r w:rsidRPr="0019112E">
              <w:rPr>
                <w:rFonts w:cstheme="minorHAnsi"/>
                <w:b/>
                <w:sz w:val="20"/>
                <w:szCs w:val="20"/>
              </w:rPr>
              <w:t>8th</w:t>
            </w:r>
            <w:r w:rsidRPr="0019112E">
              <w:rPr>
                <w:rFonts w:cstheme="minorHAnsi"/>
                <w:sz w:val="20"/>
                <w:szCs w:val="20"/>
              </w:rPr>
              <w:t xml:space="preserve"> on Burning Glass</w:t>
            </w:r>
          </w:p>
        </w:tc>
      </w:tr>
      <w:tr w:rsidR="00EE22E8" w:rsidRPr="0019112E" w14:paraId="3B1CA95F" w14:textId="77777777" w:rsidTr="00B8166A">
        <w:trPr>
          <w:trHeight w:val="2825"/>
          <w:jc w:val="center"/>
        </w:trPr>
        <w:tc>
          <w:tcPr>
            <w:tcW w:w="5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0703EF" w14:textId="77777777" w:rsidR="00EE22E8" w:rsidRPr="0019112E" w:rsidRDefault="00EE22E8" w:rsidP="00B8166A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 xml:space="preserve">Specific IT Skill Required: </w:t>
            </w:r>
          </w:p>
          <w:p w14:paraId="6B2EB021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Microsoft C#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5th </w:t>
            </w:r>
          </w:p>
          <w:p w14:paraId="7927C6B0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.NET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7th </w:t>
            </w:r>
          </w:p>
          <w:p w14:paraId="05FE52F0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HTML5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11th </w:t>
            </w:r>
          </w:p>
          <w:p w14:paraId="08C0848D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JavaScript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2nd </w:t>
            </w:r>
          </w:p>
          <w:p w14:paraId="5CA9D403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C++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27th </w:t>
            </w:r>
          </w:p>
          <w:p w14:paraId="7A37592B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Libraries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i/>
                <w:color w:val="FF0000"/>
                <w:sz w:val="20"/>
                <w:szCs w:val="20"/>
              </w:rPr>
              <w:t>not in the ranking</w:t>
            </w:r>
          </w:p>
          <w:p w14:paraId="3864BDE8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Object-C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86th </w:t>
            </w:r>
          </w:p>
          <w:p w14:paraId="0BD64DB8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Cocoa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i/>
                <w:color w:val="FF0000"/>
                <w:sz w:val="20"/>
                <w:szCs w:val="20"/>
              </w:rPr>
              <w:t>not in the ranking</w:t>
            </w:r>
          </w:p>
          <w:p w14:paraId="3770368E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>WPF: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i/>
                <w:color w:val="FF0000"/>
                <w:sz w:val="20"/>
                <w:szCs w:val="20"/>
              </w:rPr>
              <w:t>not in the ranking</w:t>
            </w:r>
          </w:p>
          <w:p w14:paraId="66E9AD97" w14:textId="77777777" w:rsidR="00EE22E8" w:rsidRPr="0019112E" w:rsidRDefault="00EE22E8" w:rsidP="00B8166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5690D" w14:textId="77777777" w:rsidR="00EE22E8" w:rsidRPr="0019112E" w:rsidRDefault="00EE22E8" w:rsidP="00B8166A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 xml:space="preserve">General Skill Required: </w:t>
            </w:r>
          </w:p>
          <w:p w14:paraId="238BE07B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Communication: 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>1st</w:t>
            </w:r>
          </w:p>
          <w:p w14:paraId="482F9078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Organizational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3rd </w:t>
            </w:r>
          </w:p>
          <w:p w14:paraId="63C637DD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Analytical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17th </w:t>
            </w:r>
          </w:p>
          <w:p w14:paraId="465A052F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Leadership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11th </w:t>
            </w:r>
          </w:p>
          <w:p w14:paraId="0685A522" w14:textId="77777777" w:rsidR="00EE22E8" w:rsidRPr="00EE22E8" w:rsidRDefault="00EE22E8" w:rsidP="00B8166A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Team Work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5th </w:t>
            </w:r>
          </w:p>
          <w:p w14:paraId="501CC0A6" w14:textId="77777777" w:rsidR="00EE22E8" w:rsidRPr="00EE22E8" w:rsidRDefault="00EE22E8" w:rsidP="00B8166A">
            <w:pPr>
              <w:pStyle w:val="ListParagraph"/>
              <w:rPr>
                <w:rFonts w:cstheme="minorHAnsi"/>
                <w:color w:val="FF0000"/>
                <w:sz w:val="20"/>
                <w:szCs w:val="20"/>
              </w:rPr>
            </w:pPr>
          </w:p>
          <w:p w14:paraId="7A177C17" w14:textId="77777777" w:rsidR="00EE22E8" w:rsidRPr="0019112E" w:rsidRDefault="00EE22E8" w:rsidP="00B8166A">
            <w:pPr>
              <w:rPr>
                <w:rFonts w:cstheme="minorHAnsi"/>
                <w:b/>
                <w:sz w:val="20"/>
                <w:szCs w:val="20"/>
              </w:rPr>
            </w:pPr>
            <w:r w:rsidRPr="0019112E">
              <w:rPr>
                <w:rFonts w:cstheme="minorHAnsi"/>
                <w:b/>
                <w:sz w:val="20"/>
                <w:szCs w:val="20"/>
              </w:rPr>
              <w:t>OTHER 3 General Skills not in my list:</w:t>
            </w:r>
          </w:p>
          <w:p w14:paraId="72006BBF" w14:textId="77777777" w:rsidR="00EE22E8" w:rsidRPr="00EE22E8" w:rsidRDefault="00EE22E8" w:rsidP="00B8166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Writing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2nd </w:t>
            </w:r>
          </w:p>
          <w:p w14:paraId="15328616" w14:textId="77777777" w:rsidR="00EE22E8" w:rsidRPr="00EE22E8" w:rsidRDefault="00EE22E8" w:rsidP="00B8166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color w:val="FF0000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Problem Solving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4th </w:t>
            </w:r>
          </w:p>
          <w:p w14:paraId="4E4EABAB" w14:textId="77777777" w:rsidR="00EE22E8" w:rsidRPr="00317280" w:rsidRDefault="00EE22E8" w:rsidP="00B8166A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EE22E8">
              <w:rPr>
                <w:rFonts w:cstheme="minorHAnsi"/>
                <w:color w:val="FF0000"/>
                <w:sz w:val="20"/>
                <w:szCs w:val="20"/>
              </w:rPr>
              <w:t xml:space="preserve">Planning: </w:t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</w:r>
            <w:r w:rsidRPr="00EE22E8">
              <w:rPr>
                <w:rFonts w:cstheme="minorHAnsi"/>
                <w:color w:val="FF0000"/>
                <w:sz w:val="20"/>
                <w:szCs w:val="20"/>
              </w:rPr>
              <w:tab/>
              <w:t xml:space="preserve">6th </w:t>
            </w:r>
          </w:p>
        </w:tc>
      </w:tr>
    </w:tbl>
    <w:p w14:paraId="5CC70B5A" w14:textId="5A03E653" w:rsidR="00A512D4" w:rsidRPr="00A933F9" w:rsidRDefault="00A512D4" w:rsidP="00A512D4">
      <w:pPr>
        <w:spacing w:after="0"/>
        <w:rPr>
          <w:rStyle w:val="Hyperlink"/>
          <w:rFonts w:cstheme="minorHAnsi"/>
          <w:i/>
          <w:color w:val="FF0000"/>
          <w:sz w:val="20"/>
          <w:szCs w:val="20"/>
          <w:u w:val="none"/>
        </w:rPr>
      </w:pPr>
    </w:p>
    <w:p w14:paraId="6FEC6E14" w14:textId="77777777" w:rsidR="00A512D4" w:rsidRPr="00A933F9" w:rsidRDefault="00A512D4" w:rsidP="00A512D4">
      <w:pPr>
        <w:rPr>
          <w:rFonts w:cstheme="minorHAnsi"/>
          <w:b/>
          <w:color w:val="FF0000"/>
          <w:sz w:val="20"/>
          <w:szCs w:val="20"/>
        </w:rPr>
      </w:pPr>
      <w:r w:rsidRPr="00A933F9">
        <w:rPr>
          <w:rFonts w:cstheme="minorHAnsi"/>
          <w:b/>
          <w:color w:val="FF0000"/>
          <w:sz w:val="20"/>
          <w:szCs w:val="20"/>
        </w:rPr>
        <w:t>Having looked at the Burning Glass data, has your opinion of your ideal job changed? Why or why not?</w:t>
      </w:r>
    </w:p>
    <w:p w14:paraId="5C47ED60" w14:textId="77777777" w:rsidR="00A512D4" w:rsidRPr="00A933F9" w:rsidRDefault="00A512D4" w:rsidP="00A512D4">
      <w:pPr>
        <w:rPr>
          <w:rFonts w:cstheme="minorHAnsi"/>
          <w:b/>
          <w:color w:val="FF0000"/>
          <w:sz w:val="20"/>
          <w:szCs w:val="20"/>
        </w:rPr>
      </w:pPr>
      <w:r w:rsidRPr="00A933F9">
        <w:rPr>
          <w:rFonts w:cstheme="minorHAnsi"/>
          <w:b/>
          <w:color w:val="FF0000"/>
          <w:sz w:val="20"/>
          <w:szCs w:val="20"/>
        </w:rPr>
        <w:t>“</w:t>
      </w:r>
    </w:p>
    <w:p w14:paraId="55D5338E" w14:textId="2E91C926" w:rsidR="001B0686" w:rsidRPr="00A933F9" w:rsidRDefault="00A512D4" w:rsidP="00D66284">
      <w:pPr>
        <w:rPr>
          <w:rFonts w:cstheme="minorHAnsi"/>
          <w:color w:val="FF0000"/>
          <w:sz w:val="20"/>
          <w:szCs w:val="20"/>
        </w:rPr>
      </w:pPr>
      <w:r w:rsidRPr="00A933F9">
        <w:rPr>
          <w:rFonts w:cstheme="minorHAnsi"/>
          <w:color w:val="FF0000"/>
          <w:sz w:val="20"/>
          <w:szCs w:val="20"/>
        </w:rPr>
        <w:t>……..</w:t>
      </w:r>
      <w:r w:rsidRPr="00A933F9">
        <w:rPr>
          <w:rFonts w:cstheme="minorHAnsi"/>
          <w:b/>
          <w:color w:val="FF0000"/>
          <w:sz w:val="20"/>
          <w:szCs w:val="20"/>
        </w:rPr>
        <w:t>”</w:t>
      </w:r>
    </w:p>
    <w:p w14:paraId="4F4AB0EB" w14:textId="77777777" w:rsidR="00710804" w:rsidRPr="0019112E" w:rsidRDefault="00710804" w:rsidP="00EA0B68">
      <w:pPr>
        <w:rPr>
          <w:rFonts w:cstheme="minorHAnsi"/>
          <w:sz w:val="20"/>
          <w:szCs w:val="20"/>
        </w:rPr>
      </w:pPr>
    </w:p>
    <w:sectPr w:rsidR="00710804" w:rsidRPr="0019112E" w:rsidSect="00FB6A14">
      <w:pgSz w:w="11906" w:h="16838"/>
      <w:pgMar w:top="851" w:right="1080" w:bottom="851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1CF9"/>
    <w:multiLevelType w:val="hybridMultilevel"/>
    <w:tmpl w:val="59986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D2AA7"/>
    <w:multiLevelType w:val="hybridMultilevel"/>
    <w:tmpl w:val="D75EB8BA"/>
    <w:lvl w:ilvl="0" w:tplc="2B98BE3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F5259"/>
    <w:multiLevelType w:val="hybridMultilevel"/>
    <w:tmpl w:val="D92ACA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B3ADA"/>
    <w:multiLevelType w:val="hybridMultilevel"/>
    <w:tmpl w:val="4CA6D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5257A"/>
    <w:multiLevelType w:val="hybridMultilevel"/>
    <w:tmpl w:val="E90637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93581A"/>
    <w:multiLevelType w:val="hybridMultilevel"/>
    <w:tmpl w:val="4C92FC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D4A64"/>
    <w:multiLevelType w:val="hybridMultilevel"/>
    <w:tmpl w:val="B4A0F27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9B633E"/>
    <w:multiLevelType w:val="hybridMultilevel"/>
    <w:tmpl w:val="25069AD6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26B809D2"/>
    <w:multiLevelType w:val="hybridMultilevel"/>
    <w:tmpl w:val="CD609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83D79"/>
    <w:multiLevelType w:val="hybridMultilevel"/>
    <w:tmpl w:val="7EC248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85E8E"/>
    <w:multiLevelType w:val="hybridMultilevel"/>
    <w:tmpl w:val="68A89692"/>
    <w:lvl w:ilvl="0" w:tplc="E1364E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5D6CC6"/>
    <w:multiLevelType w:val="hybridMultilevel"/>
    <w:tmpl w:val="92A89BF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C34180"/>
    <w:multiLevelType w:val="hybridMultilevel"/>
    <w:tmpl w:val="23C479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EF1734"/>
    <w:multiLevelType w:val="hybridMultilevel"/>
    <w:tmpl w:val="D60AC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72CD9"/>
    <w:multiLevelType w:val="hybridMultilevel"/>
    <w:tmpl w:val="6CB0FF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291EE0"/>
    <w:multiLevelType w:val="hybridMultilevel"/>
    <w:tmpl w:val="78B64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9F5DD4"/>
    <w:multiLevelType w:val="hybridMultilevel"/>
    <w:tmpl w:val="AA96D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C4660F"/>
    <w:multiLevelType w:val="hybridMultilevel"/>
    <w:tmpl w:val="38D496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6146F1"/>
    <w:multiLevelType w:val="hybridMultilevel"/>
    <w:tmpl w:val="7B249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9529B"/>
    <w:multiLevelType w:val="hybridMultilevel"/>
    <w:tmpl w:val="8DDCD8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9D13833"/>
    <w:multiLevelType w:val="hybridMultilevel"/>
    <w:tmpl w:val="802805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871C66"/>
    <w:multiLevelType w:val="hybridMultilevel"/>
    <w:tmpl w:val="32262E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0"/>
  </w:num>
  <w:num w:numId="4">
    <w:abstractNumId w:val="21"/>
  </w:num>
  <w:num w:numId="5">
    <w:abstractNumId w:val="18"/>
  </w:num>
  <w:num w:numId="6">
    <w:abstractNumId w:val="0"/>
  </w:num>
  <w:num w:numId="7">
    <w:abstractNumId w:val="15"/>
  </w:num>
  <w:num w:numId="8">
    <w:abstractNumId w:val="5"/>
  </w:num>
  <w:num w:numId="9">
    <w:abstractNumId w:val="14"/>
  </w:num>
  <w:num w:numId="10">
    <w:abstractNumId w:val="19"/>
  </w:num>
  <w:num w:numId="11">
    <w:abstractNumId w:val="17"/>
  </w:num>
  <w:num w:numId="12">
    <w:abstractNumId w:val="20"/>
  </w:num>
  <w:num w:numId="13">
    <w:abstractNumId w:val="13"/>
  </w:num>
  <w:num w:numId="14">
    <w:abstractNumId w:val="7"/>
  </w:num>
  <w:num w:numId="15">
    <w:abstractNumId w:val="12"/>
  </w:num>
  <w:num w:numId="16">
    <w:abstractNumId w:val="3"/>
  </w:num>
  <w:num w:numId="17">
    <w:abstractNumId w:val="16"/>
  </w:num>
  <w:num w:numId="18">
    <w:abstractNumId w:val="2"/>
  </w:num>
  <w:num w:numId="19">
    <w:abstractNumId w:val="9"/>
  </w:num>
  <w:num w:numId="20">
    <w:abstractNumId w:val="6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TYwMrU0MzUwNDdV0lEKTi0uzszPAykwqwUA1lnGbywAAAA="/>
  </w:docVars>
  <w:rsids>
    <w:rsidRoot w:val="00EA0B68"/>
    <w:rsid w:val="00027CEA"/>
    <w:rsid w:val="00052957"/>
    <w:rsid w:val="00063AE4"/>
    <w:rsid w:val="0008330C"/>
    <w:rsid w:val="00085884"/>
    <w:rsid w:val="000A07BD"/>
    <w:rsid w:val="000B40B6"/>
    <w:rsid w:val="000C420B"/>
    <w:rsid w:val="000C6DFC"/>
    <w:rsid w:val="000E1822"/>
    <w:rsid w:val="000E2601"/>
    <w:rsid w:val="001126C8"/>
    <w:rsid w:val="00113DE1"/>
    <w:rsid w:val="00115E42"/>
    <w:rsid w:val="00122495"/>
    <w:rsid w:val="0019112E"/>
    <w:rsid w:val="0019241A"/>
    <w:rsid w:val="001B0686"/>
    <w:rsid w:val="001D5801"/>
    <w:rsid w:val="001E0AFC"/>
    <w:rsid w:val="002102A6"/>
    <w:rsid w:val="00226F79"/>
    <w:rsid w:val="00257783"/>
    <w:rsid w:val="00262C94"/>
    <w:rsid w:val="00263ADA"/>
    <w:rsid w:val="0027168C"/>
    <w:rsid w:val="00274B92"/>
    <w:rsid w:val="0027793B"/>
    <w:rsid w:val="00284F77"/>
    <w:rsid w:val="0029055C"/>
    <w:rsid w:val="002A056D"/>
    <w:rsid w:val="002C2B6C"/>
    <w:rsid w:val="002C2BD6"/>
    <w:rsid w:val="002C37D6"/>
    <w:rsid w:val="002D199E"/>
    <w:rsid w:val="00317280"/>
    <w:rsid w:val="00325ADB"/>
    <w:rsid w:val="0033781F"/>
    <w:rsid w:val="003B0873"/>
    <w:rsid w:val="003B3A18"/>
    <w:rsid w:val="003B4141"/>
    <w:rsid w:val="003D3050"/>
    <w:rsid w:val="00412367"/>
    <w:rsid w:val="00413E28"/>
    <w:rsid w:val="00426E62"/>
    <w:rsid w:val="0045786A"/>
    <w:rsid w:val="00465DA6"/>
    <w:rsid w:val="00476F4A"/>
    <w:rsid w:val="004776EA"/>
    <w:rsid w:val="00492608"/>
    <w:rsid w:val="004A0B05"/>
    <w:rsid w:val="004A4B4E"/>
    <w:rsid w:val="004C188A"/>
    <w:rsid w:val="004F5F21"/>
    <w:rsid w:val="004F6A98"/>
    <w:rsid w:val="0050594D"/>
    <w:rsid w:val="00516FB6"/>
    <w:rsid w:val="005174B0"/>
    <w:rsid w:val="005207AF"/>
    <w:rsid w:val="00546887"/>
    <w:rsid w:val="00552D2E"/>
    <w:rsid w:val="0057675F"/>
    <w:rsid w:val="0058091F"/>
    <w:rsid w:val="005A2153"/>
    <w:rsid w:val="005D52DF"/>
    <w:rsid w:val="005F31C3"/>
    <w:rsid w:val="005F508F"/>
    <w:rsid w:val="00620131"/>
    <w:rsid w:val="00621AEC"/>
    <w:rsid w:val="00667258"/>
    <w:rsid w:val="006B7934"/>
    <w:rsid w:val="006C2AF5"/>
    <w:rsid w:val="006D18F5"/>
    <w:rsid w:val="006E5B07"/>
    <w:rsid w:val="00710804"/>
    <w:rsid w:val="00714DD1"/>
    <w:rsid w:val="00717344"/>
    <w:rsid w:val="007626D9"/>
    <w:rsid w:val="00766455"/>
    <w:rsid w:val="007820D4"/>
    <w:rsid w:val="007A2F3B"/>
    <w:rsid w:val="007A336B"/>
    <w:rsid w:val="007A3DE2"/>
    <w:rsid w:val="007B67B0"/>
    <w:rsid w:val="007B6A0F"/>
    <w:rsid w:val="007C3248"/>
    <w:rsid w:val="007D2D74"/>
    <w:rsid w:val="007E2705"/>
    <w:rsid w:val="007E42DB"/>
    <w:rsid w:val="007E5DA1"/>
    <w:rsid w:val="007E698E"/>
    <w:rsid w:val="007E76E7"/>
    <w:rsid w:val="00834E38"/>
    <w:rsid w:val="008353EA"/>
    <w:rsid w:val="008372ED"/>
    <w:rsid w:val="0085137D"/>
    <w:rsid w:val="00851BDB"/>
    <w:rsid w:val="00853C09"/>
    <w:rsid w:val="0086228B"/>
    <w:rsid w:val="00891669"/>
    <w:rsid w:val="00896AB0"/>
    <w:rsid w:val="008D26B0"/>
    <w:rsid w:val="008E0DAA"/>
    <w:rsid w:val="008E1166"/>
    <w:rsid w:val="008F0901"/>
    <w:rsid w:val="00910CE1"/>
    <w:rsid w:val="009165EF"/>
    <w:rsid w:val="009373D0"/>
    <w:rsid w:val="00950DFD"/>
    <w:rsid w:val="00952617"/>
    <w:rsid w:val="00955EB9"/>
    <w:rsid w:val="00970321"/>
    <w:rsid w:val="00970BB8"/>
    <w:rsid w:val="00985481"/>
    <w:rsid w:val="009A3E1E"/>
    <w:rsid w:val="009B0A2A"/>
    <w:rsid w:val="009C6D4B"/>
    <w:rsid w:val="009F2F34"/>
    <w:rsid w:val="00A12C70"/>
    <w:rsid w:val="00A20359"/>
    <w:rsid w:val="00A30B19"/>
    <w:rsid w:val="00A33F07"/>
    <w:rsid w:val="00A34421"/>
    <w:rsid w:val="00A512D4"/>
    <w:rsid w:val="00A536C3"/>
    <w:rsid w:val="00A539B9"/>
    <w:rsid w:val="00A67F06"/>
    <w:rsid w:val="00A933F9"/>
    <w:rsid w:val="00AB7490"/>
    <w:rsid w:val="00AF148C"/>
    <w:rsid w:val="00AF1E57"/>
    <w:rsid w:val="00AF4B53"/>
    <w:rsid w:val="00B062FE"/>
    <w:rsid w:val="00B31F4C"/>
    <w:rsid w:val="00B469F0"/>
    <w:rsid w:val="00B56989"/>
    <w:rsid w:val="00B5713A"/>
    <w:rsid w:val="00B757E9"/>
    <w:rsid w:val="00BA51C0"/>
    <w:rsid w:val="00BA5849"/>
    <w:rsid w:val="00BB5866"/>
    <w:rsid w:val="00BC17D9"/>
    <w:rsid w:val="00BD51F1"/>
    <w:rsid w:val="00C07447"/>
    <w:rsid w:val="00C16BA3"/>
    <w:rsid w:val="00C2008B"/>
    <w:rsid w:val="00C37FDA"/>
    <w:rsid w:val="00C40888"/>
    <w:rsid w:val="00C4450B"/>
    <w:rsid w:val="00C57E2B"/>
    <w:rsid w:val="00C90DAA"/>
    <w:rsid w:val="00C9489F"/>
    <w:rsid w:val="00CA50C4"/>
    <w:rsid w:val="00CA6D3C"/>
    <w:rsid w:val="00CB42CB"/>
    <w:rsid w:val="00CB56B8"/>
    <w:rsid w:val="00CB7791"/>
    <w:rsid w:val="00CC0806"/>
    <w:rsid w:val="00CD062B"/>
    <w:rsid w:val="00CD07D2"/>
    <w:rsid w:val="00CD30FB"/>
    <w:rsid w:val="00CD667B"/>
    <w:rsid w:val="00CE0546"/>
    <w:rsid w:val="00CF67C3"/>
    <w:rsid w:val="00D00E12"/>
    <w:rsid w:val="00D167AA"/>
    <w:rsid w:val="00D17E41"/>
    <w:rsid w:val="00D202B8"/>
    <w:rsid w:val="00D239A9"/>
    <w:rsid w:val="00D41E41"/>
    <w:rsid w:val="00D51558"/>
    <w:rsid w:val="00D61A9A"/>
    <w:rsid w:val="00D66284"/>
    <w:rsid w:val="00D711F8"/>
    <w:rsid w:val="00D717C1"/>
    <w:rsid w:val="00D87873"/>
    <w:rsid w:val="00DB4AFE"/>
    <w:rsid w:val="00DB6D3F"/>
    <w:rsid w:val="00DB7932"/>
    <w:rsid w:val="00DD09B2"/>
    <w:rsid w:val="00DF1E93"/>
    <w:rsid w:val="00E04986"/>
    <w:rsid w:val="00E3727C"/>
    <w:rsid w:val="00E45F88"/>
    <w:rsid w:val="00E55CBF"/>
    <w:rsid w:val="00E67995"/>
    <w:rsid w:val="00E70D23"/>
    <w:rsid w:val="00E83202"/>
    <w:rsid w:val="00EA0B68"/>
    <w:rsid w:val="00EE22E8"/>
    <w:rsid w:val="00EF55F0"/>
    <w:rsid w:val="00F06DD0"/>
    <w:rsid w:val="00F11067"/>
    <w:rsid w:val="00F46E41"/>
    <w:rsid w:val="00F63501"/>
    <w:rsid w:val="00F65DD8"/>
    <w:rsid w:val="00FB6A14"/>
    <w:rsid w:val="00FD392F"/>
    <w:rsid w:val="00FF4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D3BE8"/>
  <w15:chartTrackingRefBased/>
  <w15:docId w15:val="{592FE2B3-2AFD-4C65-899E-DFCA0A177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B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E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E9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10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styleId="TableGrid">
    <w:name w:val="Table Grid"/>
    <w:basedOn w:val="TableNormal"/>
    <w:uiPriority w:val="39"/>
    <w:rsid w:val="00CD0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2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e callaghan</dc:creator>
  <cp:keywords/>
  <dc:description/>
  <cp:lastModifiedBy>JONATHAN ARAGONES</cp:lastModifiedBy>
  <cp:revision>195</cp:revision>
  <dcterms:created xsi:type="dcterms:W3CDTF">2019-04-12T12:26:00Z</dcterms:created>
  <dcterms:modified xsi:type="dcterms:W3CDTF">2019-04-14T07:11:00Z</dcterms:modified>
</cp:coreProperties>
</file>